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36F1" w:rsidRPr="00EF5B4E" w:rsidRDefault="00396B84" w:rsidP="002750EC">
      <w:pPr>
        <w:tabs>
          <w:tab w:val="clear" w:pos="284"/>
        </w:tabs>
        <w:jc w:val="center"/>
        <w:rPr>
          <w:rFonts w:cs="Arial"/>
          <w:b/>
          <w:sz w:val="28"/>
          <w:szCs w:val="32"/>
          <w:lang w:val="en-AU"/>
        </w:rPr>
      </w:pPr>
      <w:r w:rsidRPr="00EF5B4E">
        <w:rPr>
          <w:rFonts w:cs="Arial"/>
          <w:b/>
          <w:noProof/>
          <w:sz w:val="28"/>
          <w:szCs w:val="32"/>
          <w:lang w:val="en-AU" w:eastAsia="en-AU"/>
        </w:rPr>
        <w:drawing>
          <wp:inline distT="0" distB="0" distL="0" distR="0" wp14:anchorId="773AEA8C" wp14:editId="2A44F1D3">
            <wp:extent cx="648000" cy="37342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ARA_LOGO_3x1_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37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5B4E">
        <w:rPr>
          <w:rFonts w:cs="Arial"/>
          <w:b/>
          <w:sz w:val="28"/>
          <w:szCs w:val="32"/>
          <w:lang w:val="en-AU"/>
        </w:rPr>
        <w:tab/>
      </w:r>
      <w:r w:rsidR="002C40E4" w:rsidRPr="00EF5B4E">
        <w:rPr>
          <w:rFonts w:cs="Arial"/>
          <w:b/>
          <w:sz w:val="28"/>
          <w:szCs w:val="32"/>
          <w:lang w:val="en-AU"/>
        </w:rPr>
        <w:tab/>
      </w:r>
      <w:r w:rsidR="002C40E4" w:rsidRPr="00EF5B4E">
        <w:rPr>
          <w:rFonts w:cs="Arial"/>
          <w:b/>
          <w:sz w:val="28"/>
          <w:szCs w:val="32"/>
          <w:lang w:val="en-AU"/>
        </w:rPr>
        <w:tab/>
      </w:r>
      <w:r w:rsidR="002C40E4" w:rsidRPr="00EF5B4E">
        <w:rPr>
          <w:rFonts w:cs="Arial"/>
          <w:b/>
          <w:sz w:val="28"/>
          <w:szCs w:val="32"/>
          <w:lang w:val="en-AU"/>
        </w:rPr>
        <w:tab/>
      </w:r>
      <w:proofErr w:type="spellStart"/>
      <w:r w:rsidR="00723386" w:rsidRPr="00EF5B4E">
        <w:rPr>
          <w:rFonts w:cs="Arial"/>
          <w:b/>
          <w:sz w:val="28"/>
          <w:szCs w:val="32"/>
          <w:lang w:val="en-AU"/>
        </w:rPr>
        <w:t>AIB</w:t>
      </w:r>
      <w:proofErr w:type="spellEnd"/>
      <w:r w:rsidR="00723386" w:rsidRPr="00EF5B4E">
        <w:rPr>
          <w:rFonts w:cs="Arial"/>
          <w:b/>
          <w:sz w:val="28"/>
          <w:szCs w:val="32"/>
          <w:lang w:val="en-AU"/>
        </w:rPr>
        <w:t>-</w:t>
      </w:r>
      <w:r w:rsidR="00720F2C" w:rsidRPr="00EF5B4E">
        <w:rPr>
          <w:rFonts w:cs="Arial"/>
          <w:b/>
          <w:sz w:val="28"/>
          <w:szCs w:val="32"/>
          <w:lang w:val="en-AU"/>
        </w:rPr>
        <w:t>ALARA</w:t>
      </w:r>
      <w:r w:rsidR="00723386" w:rsidRPr="00EF5B4E">
        <w:rPr>
          <w:rFonts w:cs="Arial"/>
          <w:b/>
          <w:sz w:val="28"/>
          <w:szCs w:val="32"/>
          <w:lang w:val="en-AU"/>
        </w:rPr>
        <w:t xml:space="preserve"> Action Learning /</w:t>
      </w:r>
      <w:r w:rsidR="002C40E4" w:rsidRPr="00EF5B4E">
        <w:rPr>
          <w:rFonts w:cs="Arial"/>
          <w:b/>
          <w:sz w:val="28"/>
          <w:szCs w:val="32"/>
          <w:lang w:val="en-AU"/>
        </w:rPr>
        <w:tab/>
      </w:r>
      <w:r w:rsidR="002C40E4" w:rsidRPr="00EF5B4E">
        <w:rPr>
          <w:rFonts w:cs="Arial"/>
          <w:b/>
          <w:sz w:val="28"/>
          <w:szCs w:val="32"/>
          <w:lang w:val="en-AU"/>
        </w:rPr>
        <w:tab/>
      </w:r>
      <w:r w:rsidR="002C40E4" w:rsidRPr="00EF5B4E">
        <w:rPr>
          <w:rFonts w:cs="Arial"/>
          <w:b/>
          <w:sz w:val="28"/>
          <w:szCs w:val="32"/>
          <w:lang w:val="en-AU"/>
        </w:rPr>
        <w:tab/>
      </w:r>
      <w:r w:rsidR="005E2FE4" w:rsidRPr="00EF5B4E">
        <w:rPr>
          <w:rFonts w:cs="Arial"/>
          <w:b/>
          <w:noProof/>
          <w:sz w:val="28"/>
          <w:szCs w:val="32"/>
          <w:lang w:val="en-AU" w:eastAsia="en-AU"/>
        </w:rPr>
        <w:drawing>
          <wp:inline distT="0" distB="0" distL="0" distR="0" wp14:anchorId="31FDF3F6" wp14:editId="7684E2B4">
            <wp:extent cx="576000" cy="631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B Primary Logo Red_c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" cy="63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9B4" w:rsidRPr="00EF5B4E" w:rsidRDefault="007C36F1" w:rsidP="002750EC">
      <w:pPr>
        <w:tabs>
          <w:tab w:val="clear" w:pos="284"/>
        </w:tabs>
        <w:jc w:val="center"/>
        <w:rPr>
          <w:rFonts w:cs="Arial"/>
          <w:b/>
          <w:sz w:val="28"/>
          <w:szCs w:val="32"/>
          <w:lang w:val="en-AU"/>
        </w:rPr>
      </w:pPr>
      <w:r w:rsidRPr="00EF5B4E">
        <w:rPr>
          <w:rFonts w:cs="Arial"/>
          <w:b/>
          <w:sz w:val="28"/>
          <w:szCs w:val="32"/>
          <w:lang w:val="en-AU"/>
        </w:rPr>
        <w:t xml:space="preserve">Action Research </w:t>
      </w:r>
      <w:r w:rsidR="00723386" w:rsidRPr="00EF5B4E">
        <w:rPr>
          <w:rFonts w:cs="Arial"/>
          <w:b/>
          <w:sz w:val="28"/>
          <w:szCs w:val="32"/>
          <w:lang w:val="en-AU"/>
        </w:rPr>
        <w:t>Higher Degree Research Awards 2022</w:t>
      </w:r>
    </w:p>
    <w:p w:rsidR="004C73EB" w:rsidRPr="00EF5B4E" w:rsidRDefault="004C73EB" w:rsidP="002E2FA9">
      <w:pPr>
        <w:tabs>
          <w:tab w:val="clear" w:pos="284"/>
        </w:tabs>
        <w:jc w:val="center"/>
        <w:rPr>
          <w:rFonts w:cs="Arial"/>
          <w:b/>
          <w:color w:val="244061"/>
          <w:sz w:val="18"/>
          <w:szCs w:val="18"/>
          <w:lang w:val="en-AU"/>
        </w:rPr>
      </w:pPr>
    </w:p>
    <w:p w:rsidR="004C73EB" w:rsidRPr="00EF5B4E" w:rsidRDefault="00723386" w:rsidP="002750EC">
      <w:pPr>
        <w:tabs>
          <w:tab w:val="clear" w:pos="284"/>
        </w:tabs>
        <w:jc w:val="center"/>
        <w:rPr>
          <w:rFonts w:cs="Arial"/>
          <w:b/>
          <w:color w:val="244061"/>
          <w:sz w:val="24"/>
          <w:lang w:val="en-AU"/>
        </w:rPr>
      </w:pPr>
      <w:r w:rsidRPr="00EF5B4E">
        <w:rPr>
          <w:rFonts w:cs="Arial"/>
          <w:b/>
          <w:sz w:val="22"/>
          <w:szCs w:val="22"/>
          <w:lang w:val="en-AU"/>
        </w:rPr>
        <w:t xml:space="preserve">PAPER AND </w:t>
      </w:r>
      <w:r w:rsidR="00E03528" w:rsidRPr="00EF5B4E">
        <w:rPr>
          <w:rFonts w:cs="Arial"/>
          <w:b/>
          <w:sz w:val="22"/>
          <w:szCs w:val="22"/>
          <w:lang w:val="en-AU"/>
        </w:rPr>
        <w:t>PRESENTATION PROPOSAL</w:t>
      </w:r>
      <w:r w:rsidR="004C73EB" w:rsidRPr="00EF5B4E">
        <w:rPr>
          <w:rFonts w:cs="Arial"/>
          <w:b/>
          <w:sz w:val="22"/>
          <w:szCs w:val="22"/>
          <w:lang w:val="en-AU"/>
        </w:rPr>
        <w:t xml:space="preserve"> SUBMISSION FORM</w:t>
      </w:r>
    </w:p>
    <w:p w:rsidR="00E37F58" w:rsidRPr="00EF5B4E" w:rsidRDefault="00E37F58" w:rsidP="002750EC">
      <w:pPr>
        <w:tabs>
          <w:tab w:val="clear" w:pos="284"/>
        </w:tabs>
        <w:jc w:val="center"/>
        <w:rPr>
          <w:rFonts w:cs="Arial"/>
          <w:color w:val="000000"/>
          <w:sz w:val="12"/>
          <w:szCs w:val="18"/>
          <w:lang w:val="en-AU"/>
        </w:rPr>
      </w:pPr>
    </w:p>
    <w:p w:rsidR="00E37F58" w:rsidRPr="00EF5B4E" w:rsidRDefault="00E37F58" w:rsidP="002750EC">
      <w:pPr>
        <w:tabs>
          <w:tab w:val="clear" w:pos="284"/>
        </w:tabs>
        <w:jc w:val="center"/>
        <w:rPr>
          <w:rFonts w:cs="Arial"/>
          <w:b/>
          <w:i/>
          <w:color w:val="000000"/>
          <w:szCs w:val="22"/>
          <w:lang w:val="en-AU"/>
        </w:rPr>
      </w:pPr>
      <w:r w:rsidRPr="00EF5B4E">
        <w:rPr>
          <w:rFonts w:cs="Arial"/>
          <w:b/>
          <w:i/>
          <w:color w:val="000000"/>
          <w:szCs w:val="22"/>
          <w:lang w:val="en-AU"/>
        </w:rPr>
        <w:t xml:space="preserve"> (Only </w:t>
      </w:r>
      <w:r w:rsidR="00E03528" w:rsidRPr="00EF5B4E">
        <w:rPr>
          <w:rFonts w:cs="Arial"/>
          <w:b/>
          <w:i/>
          <w:color w:val="000000"/>
          <w:szCs w:val="22"/>
          <w:lang w:val="en-AU"/>
        </w:rPr>
        <w:t xml:space="preserve">proposals </w:t>
      </w:r>
      <w:r w:rsidRPr="00EF5B4E">
        <w:rPr>
          <w:rFonts w:cs="Arial"/>
          <w:b/>
          <w:i/>
          <w:color w:val="000000"/>
          <w:szCs w:val="22"/>
          <w:lang w:val="en-AU"/>
        </w:rPr>
        <w:t xml:space="preserve">submitted on this form </w:t>
      </w:r>
      <w:proofErr w:type="gramStart"/>
      <w:r w:rsidRPr="00EF5B4E">
        <w:rPr>
          <w:rFonts w:cs="Arial"/>
          <w:b/>
          <w:i/>
          <w:color w:val="000000"/>
          <w:szCs w:val="22"/>
          <w:lang w:val="en-AU"/>
        </w:rPr>
        <w:t xml:space="preserve">will be </w:t>
      </w:r>
      <w:r w:rsidR="00DA73B0" w:rsidRPr="00EF5B4E">
        <w:rPr>
          <w:rFonts w:cs="Arial"/>
          <w:b/>
          <w:i/>
          <w:color w:val="000000"/>
          <w:szCs w:val="22"/>
          <w:lang w:val="en-AU"/>
        </w:rPr>
        <w:t>considered</w:t>
      </w:r>
      <w:proofErr w:type="gramEnd"/>
      <w:r w:rsidRPr="00EF5B4E">
        <w:rPr>
          <w:rFonts w:cs="Arial"/>
          <w:b/>
          <w:i/>
          <w:color w:val="000000"/>
          <w:szCs w:val="22"/>
          <w:lang w:val="en-AU"/>
        </w:rPr>
        <w:t>)</w:t>
      </w:r>
    </w:p>
    <w:p w:rsidR="00E37F58" w:rsidRPr="00EF5B4E" w:rsidRDefault="00E37F58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</w:p>
    <w:p w:rsidR="00E37F58" w:rsidRPr="00EF5B4E" w:rsidRDefault="00E37F58" w:rsidP="002E2FA9">
      <w:pPr>
        <w:tabs>
          <w:tab w:val="clear" w:pos="284"/>
        </w:tabs>
        <w:jc w:val="center"/>
        <w:rPr>
          <w:rFonts w:cs="Arial"/>
          <w:szCs w:val="22"/>
          <w:lang w:val="en-AU"/>
        </w:rPr>
      </w:pPr>
      <w:r w:rsidRPr="00EF5B4E">
        <w:rPr>
          <w:rFonts w:cs="Arial"/>
          <w:szCs w:val="22"/>
          <w:lang w:val="en-AU"/>
        </w:rPr>
        <w:t>Please provide the details of the author(s) involved.</w:t>
      </w:r>
    </w:p>
    <w:p w:rsidR="00E422D0" w:rsidRPr="00EF5B4E" w:rsidRDefault="00E422D0" w:rsidP="00E422D0">
      <w:pPr>
        <w:tabs>
          <w:tab w:val="clear" w:pos="284"/>
        </w:tabs>
        <w:jc w:val="right"/>
        <w:rPr>
          <w:rFonts w:cs="Arial"/>
          <w:sz w:val="12"/>
          <w:szCs w:val="12"/>
          <w:lang w:val="en-AU"/>
        </w:rPr>
      </w:pPr>
    </w:p>
    <w:p w:rsidR="00E422D0" w:rsidRPr="00EF5B4E" w:rsidRDefault="00B0729F" w:rsidP="00E422D0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  <w:r w:rsidRPr="00EF5B4E">
        <w:rPr>
          <w:rFonts w:cs="Arial"/>
          <w:sz w:val="18"/>
          <w:szCs w:val="18"/>
          <w:lang w:val="en-AU"/>
        </w:rPr>
        <w:t>Office Use Only: Code</w:t>
      </w:r>
      <w:r w:rsidRPr="00EF5B4E">
        <w:rPr>
          <w:rFonts w:cs="Arial"/>
          <w:sz w:val="18"/>
          <w:szCs w:val="18"/>
          <w:lang w:val="en-AU"/>
        </w:rPr>
        <w:tab/>
      </w:r>
    </w:p>
    <w:p w:rsidR="00BC4792" w:rsidRPr="00EF5B4E" w:rsidRDefault="00E37F58" w:rsidP="002750EC">
      <w:pPr>
        <w:tabs>
          <w:tab w:val="clear" w:pos="284"/>
        </w:tabs>
        <w:rPr>
          <w:rFonts w:cs="Arial"/>
          <w:b/>
          <w:i/>
          <w:szCs w:val="20"/>
          <w:lang w:val="en-AU"/>
        </w:rPr>
      </w:pPr>
      <w:r w:rsidRPr="00EF5B4E">
        <w:rPr>
          <w:rFonts w:cs="Arial"/>
          <w:b/>
          <w:i/>
          <w:szCs w:val="20"/>
          <w:lang w:val="en-AU"/>
        </w:rPr>
        <w:t>FIRST AUTHOR</w:t>
      </w:r>
      <w:r w:rsidR="00DA73B0" w:rsidRPr="00EF5B4E">
        <w:rPr>
          <w:rFonts w:cs="Arial"/>
          <w:b/>
          <w:i/>
          <w:szCs w:val="20"/>
          <w:lang w:val="en-AU"/>
        </w:rPr>
        <w:t xml:space="preserve"> (Doctoral / Master Student)</w:t>
      </w:r>
    </w:p>
    <w:p w:rsidR="00E37F58" w:rsidRPr="00EF5B4E" w:rsidRDefault="00E37F58" w:rsidP="002750EC">
      <w:pPr>
        <w:tabs>
          <w:tab w:val="clear" w:pos="284"/>
        </w:tabs>
        <w:rPr>
          <w:rFonts w:cs="Arial"/>
          <w:b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992"/>
        <w:gridCol w:w="850"/>
        <w:gridCol w:w="1134"/>
        <w:gridCol w:w="1418"/>
        <w:gridCol w:w="3568"/>
      </w:tblGrid>
      <w:tr w:rsidR="00BC4792" w:rsidRPr="00EF5B4E" w:rsidTr="002C40E4">
        <w:tc>
          <w:tcPr>
            <w:tcW w:w="1617" w:type="dxa"/>
          </w:tcPr>
          <w:p w:rsidR="00BC4792" w:rsidRPr="00EF5B4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:rsidR="00BC4792" w:rsidRPr="00EF5B4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BC4792" w:rsidRPr="00EF5B4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Given</w:t>
            </w:r>
            <w:r w:rsidR="00BC4792" w:rsidRPr="00EF5B4E">
              <w:rPr>
                <w:rFonts w:eastAsia="MS Mincho" w:cs="Arial"/>
                <w:szCs w:val="20"/>
                <w:lang w:val="en-AU"/>
              </w:rPr>
              <w:t xml:space="preserve"> Name</w:t>
            </w:r>
            <w:r w:rsidRPr="00EF5B4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3568" w:type="dxa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EF5B4E" w:rsidTr="002C40E4">
        <w:tc>
          <w:tcPr>
            <w:tcW w:w="1617" w:type="dxa"/>
          </w:tcPr>
          <w:p w:rsidR="00BC4792" w:rsidRPr="00EF5B4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Family N</w:t>
            </w:r>
            <w:r w:rsidR="00BC4792" w:rsidRPr="00EF5B4E">
              <w:rPr>
                <w:rFonts w:eastAsia="MS Mincho" w:cs="Arial"/>
                <w:szCs w:val="20"/>
                <w:lang w:val="en-AU"/>
              </w:rPr>
              <w:t>ame:</w:t>
            </w:r>
          </w:p>
        </w:tc>
        <w:tc>
          <w:tcPr>
            <w:tcW w:w="7962" w:type="dxa"/>
            <w:gridSpan w:val="5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EF5B4E" w:rsidTr="002C40E4">
        <w:tc>
          <w:tcPr>
            <w:tcW w:w="1617" w:type="dxa"/>
          </w:tcPr>
          <w:p w:rsidR="00BC4792" w:rsidRPr="00EF5B4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5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EF5B4E" w:rsidTr="002C40E4">
        <w:tc>
          <w:tcPr>
            <w:tcW w:w="1617" w:type="dxa"/>
          </w:tcPr>
          <w:p w:rsidR="00BC4792" w:rsidRPr="00EF5B4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5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EF5B4E" w:rsidTr="002C40E4">
        <w:tc>
          <w:tcPr>
            <w:tcW w:w="1617" w:type="dxa"/>
          </w:tcPr>
          <w:p w:rsidR="00BC4792" w:rsidRPr="00EF5B4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Postal address</w:t>
            </w:r>
            <w:r w:rsidR="002E2FA9" w:rsidRPr="00EF5B4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5"/>
          </w:tcPr>
          <w:p w:rsidR="00BC4792" w:rsidRPr="00EF5B4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EF5B4E" w:rsidTr="002C40E4">
        <w:tc>
          <w:tcPr>
            <w:tcW w:w="1617" w:type="dxa"/>
          </w:tcPr>
          <w:p w:rsidR="002750EC" w:rsidRPr="00EF5B4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Country</w:t>
            </w:r>
            <w:r w:rsidR="002E2FA9" w:rsidRPr="00EF5B4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2976" w:type="dxa"/>
            <w:gridSpan w:val="3"/>
          </w:tcPr>
          <w:p w:rsidR="002750EC" w:rsidRPr="00EF5B4E" w:rsidRDefault="002750EC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750EC" w:rsidRPr="00EF5B4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:rsidR="002750EC" w:rsidRPr="00EF5B4E" w:rsidRDefault="002750EC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EF5B4E" w:rsidTr="002C40E4">
        <w:tc>
          <w:tcPr>
            <w:tcW w:w="1617" w:type="dxa"/>
          </w:tcPr>
          <w:p w:rsidR="002750EC" w:rsidRPr="00EF5B4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E-mail</w:t>
            </w:r>
            <w:r w:rsidR="002E2FA9" w:rsidRPr="00EF5B4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5"/>
          </w:tcPr>
          <w:p w:rsidR="002750EC" w:rsidRPr="00EF5B4E" w:rsidRDefault="002750EC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</w:tbl>
    <w:p w:rsidR="00BC4792" w:rsidRPr="00EF5B4E" w:rsidRDefault="000406CE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  <w:r w:rsidRPr="00EF5B4E">
        <w:rPr>
          <w:rFonts w:cs="Arial"/>
          <w:sz w:val="12"/>
          <w:szCs w:val="12"/>
          <w:lang w:val="en-AU"/>
        </w:rPr>
        <w:t xml:space="preserve"> </w:t>
      </w:r>
    </w:p>
    <w:p w:rsidR="00BC4792" w:rsidRPr="00EF5B4E" w:rsidRDefault="00E37F58" w:rsidP="002750EC">
      <w:pPr>
        <w:tabs>
          <w:tab w:val="clear" w:pos="284"/>
        </w:tabs>
        <w:rPr>
          <w:rFonts w:cs="Arial"/>
          <w:b/>
          <w:i/>
          <w:szCs w:val="20"/>
          <w:lang w:val="en-AU"/>
        </w:rPr>
      </w:pPr>
      <w:r w:rsidRPr="00EF5B4E">
        <w:rPr>
          <w:rFonts w:cs="Arial"/>
          <w:b/>
          <w:i/>
          <w:szCs w:val="20"/>
          <w:lang w:val="en-AU"/>
        </w:rPr>
        <w:t>SECOND AUTHOR</w:t>
      </w:r>
    </w:p>
    <w:p w:rsidR="00E37F58" w:rsidRPr="00EF5B4E" w:rsidRDefault="00E37F58" w:rsidP="002750EC">
      <w:pPr>
        <w:tabs>
          <w:tab w:val="clear" w:pos="284"/>
        </w:tabs>
        <w:rPr>
          <w:rFonts w:cs="Arial"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992"/>
        <w:gridCol w:w="850"/>
        <w:gridCol w:w="1134"/>
        <w:gridCol w:w="1418"/>
        <w:gridCol w:w="3568"/>
      </w:tblGrid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3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</w:tbl>
    <w:p w:rsidR="00BC4792" w:rsidRPr="00EF5B4E" w:rsidRDefault="00BC4792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</w:p>
    <w:p w:rsidR="00BC4792" w:rsidRPr="00EF5B4E" w:rsidRDefault="00E37F58" w:rsidP="002750EC">
      <w:pPr>
        <w:tabs>
          <w:tab w:val="clear" w:pos="284"/>
        </w:tabs>
        <w:rPr>
          <w:rFonts w:cs="Arial"/>
          <w:b/>
          <w:i/>
          <w:szCs w:val="20"/>
          <w:lang w:val="en-AU"/>
        </w:rPr>
      </w:pPr>
      <w:r w:rsidRPr="00EF5B4E">
        <w:rPr>
          <w:rFonts w:cs="Arial"/>
          <w:b/>
          <w:i/>
          <w:szCs w:val="20"/>
          <w:lang w:val="en-AU"/>
        </w:rPr>
        <w:t>THIRD AUTHOR</w:t>
      </w:r>
    </w:p>
    <w:p w:rsidR="00E37F58" w:rsidRPr="00EF5B4E" w:rsidRDefault="00E37F58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992"/>
        <w:gridCol w:w="850"/>
        <w:gridCol w:w="1134"/>
        <w:gridCol w:w="1418"/>
        <w:gridCol w:w="3568"/>
      </w:tblGrid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3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EF5B4E" w:rsidTr="000F0507">
        <w:tc>
          <w:tcPr>
            <w:tcW w:w="1617" w:type="dxa"/>
          </w:tcPr>
          <w:p w:rsidR="002C40E4" w:rsidRPr="00EF5B4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EF5B4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5"/>
          </w:tcPr>
          <w:p w:rsidR="002C40E4" w:rsidRPr="00EF5B4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</w:tbl>
    <w:p w:rsidR="00317C92" w:rsidRPr="00EF5B4E" w:rsidRDefault="00317C92" w:rsidP="00982CA1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:rsidR="00396B84" w:rsidRPr="00EF5B4E" w:rsidRDefault="00DA73B0" w:rsidP="00982CA1">
      <w:pPr>
        <w:tabs>
          <w:tab w:val="clear" w:pos="284"/>
        </w:tabs>
        <w:jc w:val="left"/>
        <w:rPr>
          <w:rFonts w:eastAsia="Calibri" w:cs="Arial"/>
          <w:sz w:val="22"/>
          <w:lang w:val="en-AU"/>
        </w:rPr>
      </w:pPr>
      <w:r w:rsidRPr="00EF5B4E">
        <w:rPr>
          <w:rFonts w:eastAsia="Calibri" w:cs="Arial"/>
          <w:b/>
          <w:sz w:val="24"/>
          <w:lang w:val="en-AU"/>
        </w:rPr>
        <w:t>Title:</w:t>
      </w:r>
      <w:r w:rsidRPr="00EF5B4E">
        <w:rPr>
          <w:rFonts w:eastAsia="Calibri" w:cs="Arial"/>
          <w:sz w:val="24"/>
          <w:lang w:val="en-AU"/>
        </w:rPr>
        <w:t xml:space="preserve"> </w:t>
      </w:r>
      <w:r w:rsidRPr="00EF5B4E">
        <w:rPr>
          <w:rFonts w:eastAsia="Calibri" w:cs="Arial"/>
          <w:sz w:val="18"/>
          <w:szCs w:val="18"/>
          <w:lang w:val="en-AU"/>
        </w:rPr>
        <w:t>(no more than 20 words)</w:t>
      </w:r>
      <w:r w:rsidR="00F11B41" w:rsidRPr="00EF5B4E">
        <w:rPr>
          <w:rFonts w:eastAsia="Calibri" w:cs="Arial"/>
          <w:sz w:val="22"/>
          <w:lang w:val="en-AU"/>
        </w:rPr>
        <w:t xml:space="preserve"> </w:t>
      </w:r>
      <w:r w:rsidR="00396B84" w:rsidRPr="00EF5B4E">
        <w:rPr>
          <w:rFonts w:eastAsia="Calibri" w:cs="Arial"/>
          <w:sz w:val="22"/>
          <w:lang w:val="en-AU"/>
        </w:rPr>
        <w:t xml:space="preserve">  </w:t>
      </w:r>
    </w:p>
    <w:p w:rsidR="00DA73B0" w:rsidRPr="00EF5B4E" w:rsidRDefault="00DA73B0" w:rsidP="00982CA1">
      <w:pPr>
        <w:tabs>
          <w:tab w:val="clear" w:pos="284"/>
        </w:tabs>
        <w:jc w:val="left"/>
        <w:rPr>
          <w:rFonts w:eastAsia="Calibri" w:cs="Arial"/>
          <w:sz w:val="16"/>
          <w:szCs w:val="16"/>
          <w:lang w:val="en-AU"/>
        </w:rPr>
      </w:pPr>
    </w:p>
    <w:p w:rsidR="00DA73B0" w:rsidRPr="00EF5B4E" w:rsidRDefault="00DA73B0" w:rsidP="00982CA1">
      <w:pPr>
        <w:tabs>
          <w:tab w:val="clear" w:pos="284"/>
        </w:tabs>
        <w:jc w:val="left"/>
        <w:rPr>
          <w:rFonts w:eastAsia="Calibri" w:cs="Arial"/>
          <w:sz w:val="22"/>
          <w:szCs w:val="22"/>
          <w:lang w:val="en-AU"/>
        </w:rPr>
      </w:pPr>
      <w:r w:rsidRPr="00EF5B4E">
        <w:rPr>
          <w:rFonts w:eastAsia="Calibri" w:cs="Arial"/>
          <w:b/>
          <w:sz w:val="24"/>
          <w:lang w:val="en-AU"/>
        </w:rPr>
        <w:t>Key</w:t>
      </w:r>
      <w:r w:rsidR="007F7019">
        <w:rPr>
          <w:rFonts w:eastAsia="Calibri" w:cs="Arial"/>
          <w:b/>
          <w:sz w:val="24"/>
          <w:lang w:val="en-AU"/>
        </w:rPr>
        <w:t xml:space="preserve"> </w:t>
      </w:r>
      <w:r w:rsidRPr="00EF5B4E">
        <w:rPr>
          <w:rFonts w:eastAsia="Calibri" w:cs="Arial"/>
          <w:b/>
          <w:sz w:val="24"/>
          <w:lang w:val="en-AU"/>
        </w:rPr>
        <w:t>words:</w:t>
      </w:r>
      <w:r w:rsidRPr="00EF5B4E">
        <w:rPr>
          <w:rFonts w:eastAsia="Calibri" w:cs="Arial"/>
          <w:sz w:val="22"/>
          <w:szCs w:val="22"/>
          <w:lang w:val="en-AU"/>
        </w:rPr>
        <w:t xml:space="preserve"> </w:t>
      </w:r>
      <w:r w:rsidR="007F7019">
        <w:rPr>
          <w:rFonts w:eastAsia="Calibri" w:cs="Arial"/>
          <w:sz w:val="18"/>
          <w:szCs w:val="18"/>
          <w:lang w:val="en-AU"/>
        </w:rPr>
        <w:t>(max. five key words)</w:t>
      </w:r>
      <w:r w:rsidRPr="00EF5B4E">
        <w:rPr>
          <w:rFonts w:eastAsia="Calibri" w:cs="Arial"/>
          <w:sz w:val="22"/>
          <w:szCs w:val="22"/>
          <w:lang w:val="en-AU"/>
        </w:rPr>
        <w:t xml:space="preserve"> </w:t>
      </w:r>
      <w:bookmarkStart w:id="0" w:name="_GoBack"/>
      <w:bookmarkEnd w:id="0"/>
    </w:p>
    <w:p w:rsidR="00396B84" w:rsidRPr="00EF5B4E" w:rsidRDefault="00396B84" w:rsidP="00982CA1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:rsidR="00DA73B0" w:rsidRPr="00EF5B4E" w:rsidRDefault="00D551B6" w:rsidP="00982CA1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  <w:r w:rsidRPr="00EF5B4E">
        <w:rPr>
          <w:rFonts w:cs="Arial"/>
          <w:b/>
          <w:sz w:val="24"/>
          <w:lang w:val="en-AU"/>
        </w:rPr>
        <w:t>Name of Supervisor(s):</w:t>
      </w:r>
      <w:r w:rsidR="00982CA1" w:rsidRPr="00EF5B4E">
        <w:rPr>
          <w:rFonts w:cs="Arial"/>
          <w:sz w:val="24"/>
          <w:lang w:val="en-AU"/>
        </w:rPr>
        <w:t xml:space="preserve">   </w:t>
      </w:r>
    </w:p>
    <w:p w:rsidR="00DA73B0" w:rsidRPr="00EF5B4E" w:rsidRDefault="00DA73B0" w:rsidP="00982CA1">
      <w:pPr>
        <w:tabs>
          <w:tab w:val="clear" w:pos="284"/>
        </w:tabs>
        <w:jc w:val="left"/>
        <w:rPr>
          <w:rFonts w:cs="Arial"/>
          <w:sz w:val="16"/>
          <w:szCs w:val="16"/>
          <w:lang w:val="en-AU"/>
        </w:rPr>
      </w:pPr>
    </w:p>
    <w:p w:rsidR="00D551B6" w:rsidRPr="00EF5B4E" w:rsidRDefault="00D551B6" w:rsidP="00982CA1">
      <w:pPr>
        <w:tabs>
          <w:tab w:val="clear" w:pos="284"/>
        </w:tabs>
        <w:jc w:val="left"/>
        <w:rPr>
          <w:rFonts w:cs="Arial"/>
          <w:sz w:val="22"/>
          <w:szCs w:val="22"/>
          <w:u w:val="single"/>
          <w:lang w:val="en-AU"/>
        </w:rPr>
      </w:pPr>
      <w:r w:rsidRPr="00EF5B4E">
        <w:rPr>
          <w:rFonts w:cs="Arial"/>
          <w:b/>
          <w:sz w:val="24"/>
          <w:szCs w:val="22"/>
          <w:lang w:val="en-AU"/>
        </w:rPr>
        <w:t>Date approval given by Supervisor(s) to submit proposal:</w:t>
      </w:r>
      <w:r w:rsidRPr="00EF5B4E">
        <w:rPr>
          <w:rFonts w:cs="Arial"/>
          <w:sz w:val="22"/>
          <w:szCs w:val="22"/>
          <w:lang w:val="en-AU"/>
        </w:rPr>
        <w:tab/>
      </w:r>
      <w:r w:rsidRPr="00EF5B4E">
        <w:rPr>
          <w:rFonts w:cs="Arial"/>
          <w:sz w:val="22"/>
          <w:szCs w:val="22"/>
          <w:u w:val="single"/>
          <w:lang w:val="en-AU"/>
        </w:rPr>
        <w:tab/>
        <w:t>/</w:t>
      </w:r>
      <w:r w:rsidRPr="00EF5B4E">
        <w:rPr>
          <w:rFonts w:cs="Arial"/>
          <w:sz w:val="22"/>
          <w:szCs w:val="22"/>
          <w:u w:val="single"/>
          <w:lang w:val="en-AU"/>
        </w:rPr>
        <w:tab/>
        <w:t>/202</w:t>
      </w:r>
      <w:r w:rsidR="00EF5B4E" w:rsidRPr="00EF5B4E">
        <w:rPr>
          <w:rFonts w:cs="Arial"/>
          <w:sz w:val="22"/>
          <w:szCs w:val="22"/>
          <w:u w:val="single"/>
          <w:lang w:val="en-AU"/>
        </w:rPr>
        <w:t>2</w:t>
      </w:r>
    </w:p>
    <w:p w:rsidR="00DA73B0" w:rsidRPr="00EF5B4E" w:rsidRDefault="00DA73B0" w:rsidP="00982CA1">
      <w:pPr>
        <w:tabs>
          <w:tab w:val="clear" w:pos="284"/>
        </w:tabs>
        <w:jc w:val="left"/>
        <w:rPr>
          <w:rFonts w:cs="Arial"/>
          <w:sz w:val="16"/>
          <w:szCs w:val="16"/>
          <w:lang w:val="en-AU"/>
        </w:rPr>
      </w:pPr>
    </w:p>
    <w:p w:rsidR="00F11B41" w:rsidRPr="00EF5B4E" w:rsidRDefault="00F11B41" w:rsidP="00982CA1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  <w:r w:rsidRPr="00EF5B4E">
        <w:rPr>
          <w:rFonts w:cs="Arial"/>
          <w:b/>
          <w:sz w:val="24"/>
          <w:szCs w:val="22"/>
          <w:lang w:val="en-AU"/>
        </w:rPr>
        <w:t>Location of proposed presentation:</w:t>
      </w:r>
      <w:r w:rsidRPr="00EF5B4E">
        <w:rPr>
          <w:rFonts w:cs="Arial"/>
          <w:sz w:val="22"/>
          <w:szCs w:val="22"/>
          <w:lang w:val="en-AU"/>
        </w:rPr>
        <w:t xml:space="preserve"> </w:t>
      </w:r>
    </w:p>
    <w:p w:rsidR="00F11B41" w:rsidRPr="00EF5B4E" w:rsidRDefault="00F11B41" w:rsidP="00982CA1">
      <w:pPr>
        <w:tabs>
          <w:tab w:val="clear" w:pos="284"/>
        </w:tabs>
        <w:jc w:val="left"/>
        <w:rPr>
          <w:rFonts w:cs="Arial"/>
          <w:sz w:val="16"/>
          <w:szCs w:val="16"/>
          <w:lang w:val="en-AU"/>
        </w:rPr>
      </w:pPr>
    </w:p>
    <w:p w:rsidR="00DA73B0" w:rsidRPr="00EF5B4E" w:rsidRDefault="00DA73B0" w:rsidP="00982CA1">
      <w:pPr>
        <w:tabs>
          <w:tab w:val="clear" w:pos="284"/>
        </w:tabs>
        <w:jc w:val="left"/>
        <w:rPr>
          <w:rFonts w:cs="Arial"/>
          <w:szCs w:val="22"/>
          <w:lang w:val="en-AU"/>
        </w:rPr>
      </w:pPr>
      <w:r w:rsidRPr="00EF5B4E">
        <w:rPr>
          <w:rFonts w:cs="Arial"/>
          <w:b/>
          <w:szCs w:val="22"/>
          <w:lang w:val="en-AU"/>
        </w:rPr>
        <w:t>Please also submit with this form</w:t>
      </w:r>
      <w:r w:rsidRPr="00EF5B4E">
        <w:rPr>
          <w:rFonts w:cs="Arial"/>
          <w:szCs w:val="22"/>
          <w:lang w:val="en-AU"/>
        </w:rPr>
        <w:t xml:space="preserve"> a discussion paper of </w:t>
      </w:r>
      <w:r w:rsidR="00B0729F" w:rsidRPr="00EF5B4E">
        <w:rPr>
          <w:rFonts w:cs="Arial"/>
          <w:szCs w:val="22"/>
          <w:lang w:val="en-AU"/>
        </w:rPr>
        <w:t>up to</w:t>
      </w:r>
      <w:r w:rsidRPr="00EF5B4E">
        <w:rPr>
          <w:rFonts w:cs="Arial"/>
          <w:szCs w:val="22"/>
          <w:lang w:val="en-AU"/>
        </w:rPr>
        <w:t xml:space="preserve"> 1,000 words (two </w:t>
      </w:r>
      <w:proofErr w:type="spellStart"/>
      <w:r w:rsidRPr="00EF5B4E">
        <w:rPr>
          <w:rFonts w:cs="Arial"/>
          <w:szCs w:val="22"/>
          <w:lang w:val="en-AU"/>
        </w:rPr>
        <w:t>A4</w:t>
      </w:r>
      <w:proofErr w:type="spellEnd"/>
      <w:r w:rsidRPr="00EF5B4E">
        <w:rPr>
          <w:rFonts w:cs="Arial"/>
          <w:szCs w:val="22"/>
          <w:lang w:val="en-AU"/>
        </w:rPr>
        <w:t xml:space="preserve">-pages) in </w:t>
      </w:r>
      <w:proofErr w:type="spellStart"/>
      <w:r w:rsidRPr="00EF5B4E">
        <w:rPr>
          <w:rFonts w:cs="Arial"/>
          <w:szCs w:val="22"/>
          <w:lang w:val="en-AU"/>
        </w:rPr>
        <w:t>12pt</w:t>
      </w:r>
      <w:proofErr w:type="spellEnd"/>
      <w:r w:rsidRPr="00EF5B4E">
        <w:rPr>
          <w:rFonts w:cs="Arial"/>
          <w:szCs w:val="22"/>
          <w:lang w:val="en-AU"/>
        </w:rPr>
        <w:t xml:space="preserve">, Times </w:t>
      </w:r>
      <w:r w:rsidR="00396B84" w:rsidRPr="00EF5B4E">
        <w:rPr>
          <w:rFonts w:cs="Arial"/>
          <w:szCs w:val="22"/>
          <w:lang w:val="en-AU"/>
        </w:rPr>
        <w:t xml:space="preserve">New </w:t>
      </w:r>
      <w:r w:rsidRPr="00EF5B4E">
        <w:rPr>
          <w:rFonts w:cs="Arial"/>
          <w:szCs w:val="22"/>
          <w:lang w:val="en-AU"/>
        </w:rPr>
        <w:t>Roman, using standard margins. Papers should be formatted according to APA</w:t>
      </w:r>
      <w:r w:rsidR="00B0729F" w:rsidRPr="00EF5B4E">
        <w:rPr>
          <w:rFonts w:cs="Arial"/>
          <w:szCs w:val="22"/>
          <w:lang w:val="en-AU"/>
        </w:rPr>
        <w:t xml:space="preserve"> </w:t>
      </w:r>
      <w:r w:rsidRPr="00EF5B4E">
        <w:rPr>
          <w:rFonts w:cs="Arial"/>
          <w:szCs w:val="22"/>
          <w:lang w:val="en-AU"/>
        </w:rPr>
        <w:t>/</w:t>
      </w:r>
      <w:r w:rsidR="00B0729F" w:rsidRPr="00EF5B4E">
        <w:rPr>
          <w:rFonts w:cs="Arial"/>
          <w:szCs w:val="22"/>
          <w:lang w:val="en-AU"/>
        </w:rPr>
        <w:t xml:space="preserve"> </w:t>
      </w:r>
      <w:r w:rsidRPr="00EF5B4E">
        <w:rPr>
          <w:rFonts w:cs="Arial"/>
          <w:szCs w:val="22"/>
          <w:lang w:val="en-AU"/>
        </w:rPr>
        <w:t xml:space="preserve">Harvard guidelines and </w:t>
      </w:r>
      <w:proofErr w:type="gramStart"/>
      <w:r w:rsidRPr="00EF5B4E">
        <w:rPr>
          <w:rFonts w:cs="Arial"/>
          <w:szCs w:val="22"/>
          <w:lang w:val="en-AU"/>
        </w:rPr>
        <w:t>include:</w:t>
      </w:r>
      <w:proofErr w:type="gramEnd"/>
      <w:r w:rsidRPr="00EF5B4E">
        <w:rPr>
          <w:rFonts w:cs="Arial"/>
          <w:szCs w:val="22"/>
          <w:lang w:val="en-AU"/>
        </w:rPr>
        <w:t xml:space="preserve"> title; author </w:t>
      </w:r>
      <w:r w:rsidR="00B15337" w:rsidRPr="00EF5B4E">
        <w:rPr>
          <w:rFonts w:cs="Arial"/>
          <w:szCs w:val="22"/>
          <w:lang w:val="en-AU"/>
        </w:rPr>
        <w:t>name</w:t>
      </w:r>
      <w:r w:rsidRPr="00EF5B4E">
        <w:rPr>
          <w:rFonts w:cs="Arial"/>
          <w:szCs w:val="22"/>
          <w:lang w:val="en-AU"/>
        </w:rPr>
        <w:t>; abstract [200 words or less]; purpose; design / methodology / approach</w:t>
      </w:r>
      <w:r w:rsidR="007C36F1" w:rsidRPr="00EF5B4E">
        <w:rPr>
          <w:rFonts w:cs="Arial"/>
          <w:szCs w:val="22"/>
          <w:lang w:val="en-AU"/>
        </w:rPr>
        <w:t xml:space="preserve"> (referencing action research approach)</w:t>
      </w:r>
      <w:r w:rsidRPr="00EF5B4E">
        <w:rPr>
          <w:rFonts w:cs="Arial"/>
          <w:szCs w:val="22"/>
          <w:lang w:val="en-AU"/>
        </w:rPr>
        <w:t>; findings; research limitations</w:t>
      </w:r>
      <w:r w:rsidR="007C36F1" w:rsidRPr="00EF5B4E">
        <w:rPr>
          <w:rFonts w:cs="Arial"/>
          <w:szCs w:val="22"/>
          <w:lang w:val="en-AU"/>
        </w:rPr>
        <w:t xml:space="preserve"> </w:t>
      </w:r>
      <w:r w:rsidRPr="00EF5B4E">
        <w:rPr>
          <w:rFonts w:cs="Arial"/>
          <w:szCs w:val="22"/>
          <w:lang w:val="en-AU"/>
        </w:rPr>
        <w:t>/</w:t>
      </w:r>
      <w:r w:rsidR="007C36F1" w:rsidRPr="00EF5B4E">
        <w:rPr>
          <w:rFonts w:cs="Arial"/>
          <w:szCs w:val="22"/>
          <w:lang w:val="en-AU"/>
        </w:rPr>
        <w:t xml:space="preserve"> </w:t>
      </w:r>
      <w:r w:rsidRPr="00EF5B4E">
        <w:rPr>
          <w:rFonts w:cs="Arial"/>
          <w:szCs w:val="22"/>
          <w:lang w:val="en-AU"/>
        </w:rPr>
        <w:t>implications; practical implications; originality/value; and keywords.</w:t>
      </w:r>
      <w:r w:rsidR="00C53DD5" w:rsidRPr="00EF5B4E">
        <w:rPr>
          <w:rFonts w:cs="Arial"/>
          <w:szCs w:val="22"/>
          <w:lang w:val="en-AU"/>
        </w:rPr>
        <w:t xml:space="preserve"> Please send this form and your paper </w:t>
      </w:r>
      <w:r w:rsidR="00C53DD5" w:rsidRPr="00EF5B4E">
        <w:rPr>
          <w:szCs w:val="22"/>
          <w:lang w:val="en-AU"/>
        </w:rPr>
        <w:t>to</w:t>
      </w:r>
      <w:r w:rsidR="00B0729F" w:rsidRPr="00EF5B4E">
        <w:rPr>
          <w:szCs w:val="22"/>
          <w:lang w:val="en-AU"/>
        </w:rPr>
        <w:t xml:space="preserve"> your supervisor and</w:t>
      </w:r>
      <w:r w:rsidR="007C36F1" w:rsidRPr="00EF5B4E">
        <w:rPr>
          <w:szCs w:val="22"/>
          <w:lang w:val="en-AU"/>
        </w:rPr>
        <w:t xml:space="preserve"> </w:t>
      </w:r>
      <w:hyperlink r:id="rId11" w:history="1">
        <w:proofErr w:type="spellStart"/>
        <w:r w:rsidR="00743BF4" w:rsidRPr="00FC4186">
          <w:rPr>
            <w:rStyle w:val="Hyperlink"/>
            <w:szCs w:val="22"/>
            <w:lang w:val="en-AU"/>
          </w:rPr>
          <w:t>admin@alarassociation.org</w:t>
        </w:r>
        <w:proofErr w:type="spellEnd"/>
      </w:hyperlink>
      <w:r w:rsidR="00C53DD5" w:rsidRPr="00EF5B4E">
        <w:rPr>
          <w:szCs w:val="22"/>
          <w:lang w:val="en-AU"/>
        </w:rPr>
        <w:t xml:space="preserve"> by </w:t>
      </w:r>
      <w:r w:rsidR="00723386" w:rsidRPr="00EF5B4E">
        <w:rPr>
          <w:b/>
          <w:szCs w:val="22"/>
          <w:lang w:val="en-AU"/>
        </w:rPr>
        <w:t>4 March 2022</w:t>
      </w:r>
      <w:r w:rsidR="00C53DD5" w:rsidRPr="00EF5B4E">
        <w:rPr>
          <w:szCs w:val="22"/>
          <w:lang w:val="en-AU"/>
        </w:rPr>
        <w:t>.</w:t>
      </w:r>
    </w:p>
    <w:sectPr w:rsidR="00DA73B0" w:rsidRPr="00EF5B4E" w:rsidSect="00396B84">
      <w:headerReference w:type="default" r:id="rId12"/>
      <w:footerReference w:type="default" r:id="rId13"/>
      <w:footerReference w:type="first" r:id="rId14"/>
      <w:pgSz w:w="11907" w:h="16840" w:code="9"/>
      <w:pgMar w:top="794" w:right="1134" w:bottom="794" w:left="1247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26C9" w:rsidRDefault="00C226C9">
      <w:r>
        <w:separator/>
      </w:r>
    </w:p>
  </w:endnote>
  <w:endnote w:type="continuationSeparator" w:id="0">
    <w:p w:rsidR="00C226C9" w:rsidRDefault="00C2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723386">
      <w:rPr>
        <w:rFonts w:ascii="Arial" w:hAnsi="Arial" w:cs="Arial"/>
        <w:noProof/>
        <w:sz w:val="16"/>
        <w:szCs w:val="16"/>
      </w:rPr>
      <w:t>2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723386">
      <w:rPr>
        <w:rFonts w:ascii="Arial" w:hAnsi="Arial" w:cs="Arial"/>
        <w:noProof/>
        <w:sz w:val="16"/>
        <w:szCs w:val="16"/>
      </w:rPr>
      <w:t>2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7F7019">
      <w:rPr>
        <w:rFonts w:ascii="Arial" w:hAnsi="Arial" w:cs="Arial"/>
        <w:noProof/>
        <w:sz w:val="16"/>
        <w:szCs w:val="16"/>
      </w:rPr>
      <w:t>1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7F7019">
      <w:rPr>
        <w:rFonts w:ascii="Arial" w:hAnsi="Arial" w:cs="Arial"/>
        <w:noProof/>
        <w:sz w:val="16"/>
        <w:szCs w:val="16"/>
      </w:rPr>
      <w:t>1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26C9" w:rsidRDefault="00C226C9">
      <w:r>
        <w:separator/>
      </w:r>
    </w:p>
  </w:footnote>
  <w:footnote w:type="continuationSeparator" w:id="0">
    <w:p w:rsidR="00C226C9" w:rsidRDefault="00C226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D63" w:rsidRDefault="00C95D63" w:rsidP="00C95D63">
    <w:pPr>
      <w:pStyle w:val="Header"/>
      <w:jc w:val="center"/>
    </w:pPr>
    <w:r>
      <w:t xml:space="preserve">ALARA </w:t>
    </w:r>
    <w:r w:rsidR="000406CE">
      <w:t xml:space="preserve">Conference </w:t>
    </w:r>
    <w:r>
      <w:t>20</w:t>
    </w:r>
    <w:r w:rsidR="000406CE">
      <w:t>20</w:t>
    </w:r>
    <w:r>
      <w:t xml:space="preserve"> Presentation Proposal Submiss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EE17DD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0505F1"/>
    <w:multiLevelType w:val="hybridMultilevel"/>
    <w:tmpl w:val="378EC0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5921F8"/>
    <w:multiLevelType w:val="multilevel"/>
    <w:tmpl w:val="B8C87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>
    <w:nsid w:val="0B834663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3F7EBA"/>
    <w:multiLevelType w:val="hybridMultilevel"/>
    <w:tmpl w:val="6316A1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C43464"/>
    <w:multiLevelType w:val="multilevel"/>
    <w:tmpl w:val="66F0A2D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>
    <w:nsid w:val="20702C15"/>
    <w:multiLevelType w:val="multilevel"/>
    <w:tmpl w:val="5AE44464"/>
    <w:lvl w:ilvl="0">
      <w:start w:val="12"/>
      <w:numFmt w:val="decimal"/>
      <w:pStyle w:val="APBHeading3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>
    <w:nsid w:val="2C9A5AD5"/>
    <w:multiLevelType w:val="hybridMultilevel"/>
    <w:tmpl w:val="F29A96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AF06CA"/>
    <w:multiLevelType w:val="hybridMultilevel"/>
    <w:tmpl w:val="65F87B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141094"/>
    <w:multiLevelType w:val="hybridMultilevel"/>
    <w:tmpl w:val="6938FE46"/>
    <w:lvl w:ilvl="0" w:tplc="FF028FBE">
      <w:start w:val="1"/>
      <w:numFmt w:val="decimal"/>
      <w:pStyle w:val="Style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20E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26E7C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B61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06E4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76FC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2A0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84D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9EF0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D6D35BF"/>
    <w:multiLevelType w:val="multilevel"/>
    <w:tmpl w:val="42B22E36"/>
    <w:lvl w:ilvl="0">
      <w:start w:val="1"/>
      <w:numFmt w:val="decimal"/>
      <w:pStyle w:val="APB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>
    <w:nsid w:val="406B7E9F"/>
    <w:multiLevelType w:val="hybridMultilevel"/>
    <w:tmpl w:val="E61A00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186474"/>
    <w:multiLevelType w:val="hybridMultilevel"/>
    <w:tmpl w:val="2CAC166A"/>
    <w:lvl w:ilvl="0" w:tplc="4974511C">
      <w:numFmt w:val="bullet"/>
      <w:lvlText w:val=""/>
      <w:lvlJc w:val="left"/>
      <w:pPr>
        <w:ind w:left="780" w:hanging="420"/>
      </w:pPr>
      <w:rPr>
        <w:rFonts w:ascii="Symbol" w:eastAsia="Cambria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D35041"/>
    <w:multiLevelType w:val="hybridMultilevel"/>
    <w:tmpl w:val="5E346964"/>
    <w:lvl w:ilvl="0" w:tplc="1C090017">
      <w:start w:val="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EE1953"/>
    <w:multiLevelType w:val="hybridMultilevel"/>
    <w:tmpl w:val="FC40D17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CE300B"/>
    <w:multiLevelType w:val="multilevel"/>
    <w:tmpl w:val="DEFE7262"/>
    <w:lvl w:ilvl="0">
      <w:start w:val="12"/>
      <w:numFmt w:val="decimal"/>
      <w:pStyle w:val="APBHeading4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7">
    <w:nsid w:val="5A152266"/>
    <w:multiLevelType w:val="hybridMultilevel"/>
    <w:tmpl w:val="B646185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>
    <w:nsid w:val="5E0B27F6"/>
    <w:multiLevelType w:val="hybridMultilevel"/>
    <w:tmpl w:val="7346BF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C624A0"/>
    <w:multiLevelType w:val="multilevel"/>
    <w:tmpl w:val="B08A1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62903A9"/>
    <w:multiLevelType w:val="hybridMultilevel"/>
    <w:tmpl w:val="577231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BDD5321"/>
    <w:multiLevelType w:val="singleLevel"/>
    <w:tmpl w:val="85D4C030"/>
    <w:lvl w:ilvl="0">
      <w:start w:val="1"/>
      <w:numFmt w:val="bullet"/>
      <w:pStyle w:val="Indent3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22">
    <w:nsid w:val="6C455DB3"/>
    <w:multiLevelType w:val="hybridMultilevel"/>
    <w:tmpl w:val="9FD64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C03AB2"/>
    <w:multiLevelType w:val="hybridMultilevel"/>
    <w:tmpl w:val="CA6AD474"/>
    <w:lvl w:ilvl="0" w:tplc="38185480">
      <w:start w:val="1"/>
      <w:numFmt w:val="decimal"/>
      <w:pStyle w:val="ReportHeader1"/>
      <w:lvlText w:val="%1."/>
      <w:lvlJc w:val="left"/>
      <w:pPr>
        <w:tabs>
          <w:tab w:val="num" w:pos="720"/>
        </w:tabs>
        <w:ind w:left="720" w:hanging="360"/>
      </w:pPr>
    </w:lvl>
    <w:lvl w:ilvl="1" w:tplc="4658EF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E20B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4ED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FE8D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A6B5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45883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2A78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486F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3BD723C"/>
    <w:multiLevelType w:val="multilevel"/>
    <w:tmpl w:val="72D01E26"/>
    <w:lvl w:ilvl="0">
      <w:start w:val="1"/>
      <w:numFmt w:val="decimal"/>
      <w:pStyle w:val="APBHeading2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3"/>
  </w:num>
  <w:num w:numId="2">
    <w:abstractNumId w:val="10"/>
  </w:num>
  <w:num w:numId="3">
    <w:abstractNumId w:val="6"/>
  </w:num>
  <w:num w:numId="4">
    <w:abstractNumId w:val="21"/>
  </w:num>
  <w:num w:numId="5">
    <w:abstractNumId w:val="7"/>
  </w:num>
  <w:num w:numId="6">
    <w:abstractNumId w:val="16"/>
  </w:num>
  <w:num w:numId="7">
    <w:abstractNumId w:val="11"/>
  </w:num>
  <w:num w:numId="8">
    <w:abstractNumId w:val="24"/>
  </w:num>
  <w:num w:numId="9">
    <w:abstractNumId w:val="5"/>
  </w:num>
  <w:num w:numId="10">
    <w:abstractNumId w:val="0"/>
    <w:lvlOverride w:ilvl="0">
      <w:lvl w:ilvl="0">
        <w:start w:val="1"/>
        <w:numFmt w:val="bullet"/>
        <w:lvlText w:val="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</w:rPr>
      </w:lvl>
    </w:lvlOverride>
  </w:num>
  <w:num w:numId="11">
    <w:abstractNumId w:val="17"/>
  </w:num>
  <w:num w:numId="12">
    <w:abstractNumId w:val="22"/>
  </w:num>
  <w:num w:numId="1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8"/>
  </w:num>
  <w:num w:numId="16">
    <w:abstractNumId w:val="12"/>
  </w:num>
  <w:num w:numId="17">
    <w:abstractNumId w:val="15"/>
  </w:num>
  <w:num w:numId="18">
    <w:abstractNumId w:val="14"/>
  </w:num>
  <w:num w:numId="19">
    <w:abstractNumId w:val="20"/>
  </w:num>
  <w:num w:numId="20">
    <w:abstractNumId w:val="3"/>
  </w:num>
  <w:num w:numId="21">
    <w:abstractNumId w:val="18"/>
  </w:num>
  <w:num w:numId="22">
    <w:abstractNumId w:val="2"/>
  </w:num>
  <w:num w:numId="23">
    <w:abstractNumId w:val="9"/>
  </w:num>
  <w:num w:numId="24">
    <w:abstractNumId w:val="1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TcG0ubGhhbGxko6SsGpxcWZ+XkgBYa1AH4djhosAAAA"/>
  </w:docVars>
  <w:rsids>
    <w:rsidRoot w:val="004A1072"/>
    <w:rsid w:val="000036E2"/>
    <w:rsid w:val="000406CE"/>
    <w:rsid w:val="000A0FC9"/>
    <w:rsid w:val="000C7D4B"/>
    <w:rsid w:val="00105174"/>
    <w:rsid w:val="001162EB"/>
    <w:rsid w:val="00146412"/>
    <w:rsid w:val="00165FFA"/>
    <w:rsid w:val="001A10CF"/>
    <w:rsid w:val="001B4308"/>
    <w:rsid w:val="001B5E34"/>
    <w:rsid w:val="001B734A"/>
    <w:rsid w:val="002051B8"/>
    <w:rsid w:val="0021637B"/>
    <w:rsid w:val="00222132"/>
    <w:rsid w:val="00222D2C"/>
    <w:rsid w:val="00244EDD"/>
    <w:rsid w:val="00252DBC"/>
    <w:rsid w:val="002541AE"/>
    <w:rsid w:val="00267D82"/>
    <w:rsid w:val="00271A47"/>
    <w:rsid w:val="002750EC"/>
    <w:rsid w:val="00285916"/>
    <w:rsid w:val="002A025C"/>
    <w:rsid w:val="002A7FDB"/>
    <w:rsid w:val="002C40E4"/>
    <w:rsid w:val="002C71AE"/>
    <w:rsid w:val="002D2886"/>
    <w:rsid w:val="002E2FA9"/>
    <w:rsid w:val="002F3431"/>
    <w:rsid w:val="00303546"/>
    <w:rsid w:val="00317C92"/>
    <w:rsid w:val="00350756"/>
    <w:rsid w:val="00350A17"/>
    <w:rsid w:val="003531D6"/>
    <w:rsid w:val="0035580F"/>
    <w:rsid w:val="00355DA2"/>
    <w:rsid w:val="003638D2"/>
    <w:rsid w:val="003715D3"/>
    <w:rsid w:val="00382E9B"/>
    <w:rsid w:val="00395F58"/>
    <w:rsid w:val="00396B84"/>
    <w:rsid w:val="003A4DC2"/>
    <w:rsid w:val="003E1291"/>
    <w:rsid w:val="004018D8"/>
    <w:rsid w:val="00405507"/>
    <w:rsid w:val="00420874"/>
    <w:rsid w:val="00425E37"/>
    <w:rsid w:val="00427A0B"/>
    <w:rsid w:val="00463096"/>
    <w:rsid w:val="004754EC"/>
    <w:rsid w:val="0048694C"/>
    <w:rsid w:val="00491895"/>
    <w:rsid w:val="0049466F"/>
    <w:rsid w:val="004A1072"/>
    <w:rsid w:val="004A3AA6"/>
    <w:rsid w:val="004A4253"/>
    <w:rsid w:val="004C73EB"/>
    <w:rsid w:val="004D2DBA"/>
    <w:rsid w:val="004D7B6F"/>
    <w:rsid w:val="004E474E"/>
    <w:rsid w:val="0052354F"/>
    <w:rsid w:val="0059676D"/>
    <w:rsid w:val="005B47EF"/>
    <w:rsid w:val="005B5229"/>
    <w:rsid w:val="005E2FE4"/>
    <w:rsid w:val="005F643E"/>
    <w:rsid w:val="00623C95"/>
    <w:rsid w:val="006248E4"/>
    <w:rsid w:val="00636CCE"/>
    <w:rsid w:val="00652B0C"/>
    <w:rsid w:val="00665FCD"/>
    <w:rsid w:val="006A3BC6"/>
    <w:rsid w:val="006D40CD"/>
    <w:rsid w:val="006D7D14"/>
    <w:rsid w:val="00701E89"/>
    <w:rsid w:val="00720F2C"/>
    <w:rsid w:val="00723386"/>
    <w:rsid w:val="00731FFB"/>
    <w:rsid w:val="00743BF4"/>
    <w:rsid w:val="00771AF1"/>
    <w:rsid w:val="007B6650"/>
    <w:rsid w:val="007C36F1"/>
    <w:rsid w:val="007E2826"/>
    <w:rsid w:val="007F7019"/>
    <w:rsid w:val="00822D43"/>
    <w:rsid w:val="008323C2"/>
    <w:rsid w:val="00833684"/>
    <w:rsid w:val="008342CB"/>
    <w:rsid w:val="00845D23"/>
    <w:rsid w:val="00863979"/>
    <w:rsid w:val="008659C3"/>
    <w:rsid w:val="0087184D"/>
    <w:rsid w:val="00882052"/>
    <w:rsid w:val="008C3AC2"/>
    <w:rsid w:val="008C543C"/>
    <w:rsid w:val="008E0396"/>
    <w:rsid w:val="009170F0"/>
    <w:rsid w:val="00935A1C"/>
    <w:rsid w:val="00951F9F"/>
    <w:rsid w:val="00982CA1"/>
    <w:rsid w:val="00993971"/>
    <w:rsid w:val="00993FB3"/>
    <w:rsid w:val="009B5208"/>
    <w:rsid w:val="009C1425"/>
    <w:rsid w:val="009C304A"/>
    <w:rsid w:val="009C7F13"/>
    <w:rsid w:val="009E1D92"/>
    <w:rsid w:val="00A030A5"/>
    <w:rsid w:val="00A149B4"/>
    <w:rsid w:val="00A17564"/>
    <w:rsid w:val="00A20CBB"/>
    <w:rsid w:val="00A22898"/>
    <w:rsid w:val="00A23E95"/>
    <w:rsid w:val="00A62BE5"/>
    <w:rsid w:val="00A6414D"/>
    <w:rsid w:val="00A67877"/>
    <w:rsid w:val="00A718C1"/>
    <w:rsid w:val="00A73CC2"/>
    <w:rsid w:val="00A901E2"/>
    <w:rsid w:val="00A91458"/>
    <w:rsid w:val="00AA44A8"/>
    <w:rsid w:val="00AD24EA"/>
    <w:rsid w:val="00AF3D8C"/>
    <w:rsid w:val="00B0729F"/>
    <w:rsid w:val="00B15337"/>
    <w:rsid w:val="00B27976"/>
    <w:rsid w:val="00B31AA8"/>
    <w:rsid w:val="00B36DE7"/>
    <w:rsid w:val="00B46C54"/>
    <w:rsid w:val="00B52198"/>
    <w:rsid w:val="00B759D6"/>
    <w:rsid w:val="00BA0F0D"/>
    <w:rsid w:val="00BC0AF0"/>
    <w:rsid w:val="00BC4792"/>
    <w:rsid w:val="00BD5F9B"/>
    <w:rsid w:val="00BD6817"/>
    <w:rsid w:val="00BF77C5"/>
    <w:rsid w:val="00C226C9"/>
    <w:rsid w:val="00C27A07"/>
    <w:rsid w:val="00C444A1"/>
    <w:rsid w:val="00C461B7"/>
    <w:rsid w:val="00C509D7"/>
    <w:rsid w:val="00C5334D"/>
    <w:rsid w:val="00C53DD5"/>
    <w:rsid w:val="00C719C0"/>
    <w:rsid w:val="00C83EE5"/>
    <w:rsid w:val="00C842C0"/>
    <w:rsid w:val="00C9476A"/>
    <w:rsid w:val="00C95D63"/>
    <w:rsid w:val="00C970DB"/>
    <w:rsid w:val="00CA2890"/>
    <w:rsid w:val="00CC0FDF"/>
    <w:rsid w:val="00CF1CFD"/>
    <w:rsid w:val="00D176A5"/>
    <w:rsid w:val="00D21F2A"/>
    <w:rsid w:val="00D22459"/>
    <w:rsid w:val="00D25EEF"/>
    <w:rsid w:val="00D31DB5"/>
    <w:rsid w:val="00D31F43"/>
    <w:rsid w:val="00D35826"/>
    <w:rsid w:val="00D53121"/>
    <w:rsid w:val="00D551B6"/>
    <w:rsid w:val="00D622F3"/>
    <w:rsid w:val="00D92826"/>
    <w:rsid w:val="00D9663D"/>
    <w:rsid w:val="00DA73B0"/>
    <w:rsid w:val="00DB4481"/>
    <w:rsid w:val="00DF59CE"/>
    <w:rsid w:val="00E03528"/>
    <w:rsid w:val="00E11A03"/>
    <w:rsid w:val="00E37F58"/>
    <w:rsid w:val="00E422D0"/>
    <w:rsid w:val="00E60481"/>
    <w:rsid w:val="00E72B9A"/>
    <w:rsid w:val="00E95854"/>
    <w:rsid w:val="00EA081B"/>
    <w:rsid w:val="00EA2E91"/>
    <w:rsid w:val="00EC3DC7"/>
    <w:rsid w:val="00EC7CBA"/>
    <w:rsid w:val="00ED5A75"/>
    <w:rsid w:val="00EF5B4E"/>
    <w:rsid w:val="00F0045F"/>
    <w:rsid w:val="00F11B41"/>
    <w:rsid w:val="00F37839"/>
    <w:rsid w:val="00F45704"/>
    <w:rsid w:val="00F83CAA"/>
    <w:rsid w:val="00F971D2"/>
    <w:rsid w:val="00FA59DC"/>
    <w:rsid w:val="00FD673F"/>
    <w:rsid w:val="00FE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6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84"/>
    <w:rPr>
      <w:rFonts w:ascii="Tahoma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6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84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dmin@alarassociation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F2DC53-5544-4E84-A304-EB90D5FDF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18T03:53:00Z</dcterms:created>
  <dcterms:modified xsi:type="dcterms:W3CDTF">2021-11-18T03:53:00Z</dcterms:modified>
</cp:coreProperties>
</file>